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EE060" w14:textId="77777777" w:rsidR="009C37F1" w:rsidRPr="009C37F1" w:rsidRDefault="009C37F1" w:rsidP="000A62F8">
      <w:pPr>
        <w:jc w:val="center"/>
        <w:rPr>
          <w:rFonts w:ascii="Times New Roman" w:hAnsi="Times New Roman" w:cs="Times New Roman"/>
          <w:b/>
          <w:bCs/>
        </w:rPr>
      </w:pPr>
    </w:p>
    <w:p w14:paraId="73DBC1C6" w14:textId="5A6C3E4C" w:rsidR="000A62F8" w:rsidRDefault="000A62F8" w:rsidP="000A62F8">
      <w:pPr>
        <w:jc w:val="center"/>
        <w:rPr>
          <w:rFonts w:ascii="Times New Roman" w:hAnsi="Times New Roman" w:cs="Times New Roman"/>
          <w:b/>
          <w:bCs/>
        </w:rPr>
      </w:pPr>
      <w:r w:rsidRPr="009C37F1">
        <w:rPr>
          <w:rFonts w:ascii="Times New Roman" w:hAnsi="Times New Roman" w:cs="Times New Roman"/>
          <w:b/>
          <w:bCs/>
        </w:rPr>
        <w:t>Moffat Bay Island Marina: TDD Assignment</w:t>
      </w:r>
    </w:p>
    <w:p w14:paraId="72FCDA5C" w14:textId="3097DD63" w:rsidR="005A1390" w:rsidRPr="009C37F1" w:rsidRDefault="002243A5" w:rsidP="002243A5">
      <w:pPr>
        <w:rPr>
          <w:rFonts w:ascii="Times New Roman" w:hAnsi="Times New Roman" w:cs="Times New Roman"/>
          <w:b/>
          <w:bCs/>
        </w:rPr>
      </w:pPr>
      <w:r>
        <w:rPr>
          <w:rFonts w:ascii="Times New Roman" w:hAnsi="Times New Roman" w:cs="Times New Roman"/>
          <w:b/>
          <w:bCs/>
        </w:rPr>
        <w:t>1 - Introduction</w:t>
      </w:r>
    </w:p>
    <w:p w14:paraId="678F671D" w14:textId="43A6DF92" w:rsidR="00160FE2" w:rsidRPr="009C37F1" w:rsidRDefault="00160FE2" w:rsidP="00160FE2">
      <w:pPr>
        <w:rPr>
          <w:rFonts w:ascii="Times New Roman" w:hAnsi="Times New Roman" w:cs="Times New Roman"/>
          <w:b/>
          <w:bCs/>
        </w:rPr>
      </w:pPr>
      <w:r w:rsidRPr="009C37F1">
        <w:rPr>
          <w:rFonts w:ascii="Times New Roman" w:hAnsi="Times New Roman" w:cs="Times New Roman"/>
          <w:b/>
          <w:bCs/>
        </w:rPr>
        <w:t>1.1 Purpose</w:t>
      </w:r>
    </w:p>
    <w:p w14:paraId="095D1007" w14:textId="603A8E1D" w:rsidR="00160FE2" w:rsidRPr="009C37F1" w:rsidRDefault="00160FE2" w:rsidP="00160FE2">
      <w:pPr>
        <w:rPr>
          <w:rFonts w:ascii="Times New Roman" w:hAnsi="Times New Roman" w:cs="Times New Roman"/>
        </w:rPr>
      </w:pPr>
      <w:r w:rsidRPr="009C37F1">
        <w:rPr>
          <w:rFonts w:ascii="Times New Roman" w:hAnsi="Times New Roman" w:cs="Times New Roman"/>
        </w:rPr>
        <w:t xml:space="preserve">The purpose of this document is to outline the technical design and development plan for the Moffat Bay Island Marina website.  The website will allow customers to view marina information, register, log in, reserve long-term slips based on boat size, and manage their reservations.  It will also include functionality for waitlists when slips are unavailable. The document will serve as a blueprint for </w:t>
      </w:r>
      <w:r w:rsidR="000A62F8" w:rsidRPr="009C37F1">
        <w:rPr>
          <w:rFonts w:ascii="Times New Roman" w:hAnsi="Times New Roman" w:cs="Times New Roman"/>
        </w:rPr>
        <w:t xml:space="preserve">the </w:t>
      </w:r>
      <w:r w:rsidRPr="009C37F1">
        <w:rPr>
          <w:rFonts w:ascii="Times New Roman" w:hAnsi="Times New Roman" w:cs="Times New Roman"/>
        </w:rPr>
        <w:t>development, testing, and deployment of the website.</w:t>
      </w:r>
    </w:p>
    <w:p w14:paraId="797095D9" w14:textId="0E80E01D" w:rsidR="00160FE2" w:rsidRPr="009C37F1" w:rsidRDefault="00160FE2" w:rsidP="00160FE2">
      <w:pPr>
        <w:rPr>
          <w:rFonts w:ascii="Times New Roman" w:hAnsi="Times New Roman" w:cs="Times New Roman"/>
          <w:b/>
          <w:bCs/>
        </w:rPr>
      </w:pPr>
      <w:r w:rsidRPr="009C37F1">
        <w:rPr>
          <w:rFonts w:ascii="Times New Roman" w:hAnsi="Times New Roman" w:cs="Times New Roman"/>
          <w:b/>
          <w:bCs/>
        </w:rPr>
        <w:t>1.2 Terminology</w:t>
      </w:r>
    </w:p>
    <w:p w14:paraId="5AD32605" w14:textId="50D44B29"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Slip</w:t>
      </w:r>
      <w:r w:rsidRPr="009C37F1">
        <w:rPr>
          <w:rFonts w:ascii="Times New Roman" w:hAnsi="Times New Roman" w:cs="Times New Roman"/>
        </w:rPr>
        <w:t>: A designated space within the marina where a boat can be docked.</w:t>
      </w:r>
    </w:p>
    <w:p w14:paraId="71667CEF" w14:textId="7A125174"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Long-Term Slip</w:t>
      </w:r>
      <w:r w:rsidRPr="009C37F1">
        <w:rPr>
          <w:rFonts w:ascii="Times New Roman" w:hAnsi="Times New Roman" w:cs="Times New Roman"/>
        </w:rPr>
        <w:t>: A slip rented for an extended period (e.g., monthly).</w:t>
      </w:r>
    </w:p>
    <w:p w14:paraId="03D3C4FB" w14:textId="43C69ACC"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Reservation</w:t>
      </w:r>
      <w:r w:rsidRPr="009C37F1">
        <w:rPr>
          <w:rFonts w:ascii="Times New Roman" w:hAnsi="Times New Roman" w:cs="Times New Roman"/>
        </w:rPr>
        <w:t>: A confirmed booking for a specific slip for a specific boat, starting on a given date.</w:t>
      </w:r>
    </w:p>
    <w:p w14:paraId="6E3870E0" w14:textId="136A0FB3"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Wait List</w:t>
      </w:r>
      <w:r w:rsidRPr="009C37F1">
        <w:rPr>
          <w:rFonts w:ascii="Times New Roman" w:hAnsi="Times New Roman" w:cs="Times New Roman"/>
        </w:rPr>
        <w:t>: A list of customers who want to reserve a slip size that is currently fully booked.</w:t>
      </w:r>
    </w:p>
    <w:p w14:paraId="064F3B36" w14:textId="6EB9F724"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Customer ID</w:t>
      </w:r>
      <w:r w:rsidRPr="009C37F1">
        <w:rPr>
          <w:rFonts w:ascii="Times New Roman" w:hAnsi="Times New Roman" w:cs="Times New Roman"/>
        </w:rPr>
        <w:t>: A unique identifier for each registered user.</w:t>
      </w:r>
    </w:p>
    <w:p w14:paraId="289F4795" w14:textId="055E3339"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Check-in Date</w:t>
      </w:r>
      <w:r w:rsidRPr="009C37F1">
        <w:rPr>
          <w:rFonts w:ascii="Times New Roman" w:hAnsi="Times New Roman" w:cs="Times New Roman"/>
        </w:rPr>
        <w:t>: The date on which the customer's slip rental period begins.</w:t>
      </w:r>
    </w:p>
    <w:p w14:paraId="0189E51E" w14:textId="754BF5C0"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Harbormaster</w:t>
      </w:r>
      <w:r w:rsidRPr="009C37F1">
        <w:rPr>
          <w:rFonts w:ascii="Times New Roman" w:hAnsi="Times New Roman" w:cs="Times New Roman"/>
        </w:rPr>
        <w:t>: The individual responsible for managing the marina's operations.</w:t>
      </w:r>
    </w:p>
    <w:p w14:paraId="2227560A" w14:textId="352D4EF7"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VHF Channel</w:t>
      </w:r>
      <w:r w:rsidRPr="009C37F1">
        <w:rPr>
          <w:rFonts w:ascii="Times New Roman" w:hAnsi="Times New Roman" w:cs="Times New Roman"/>
        </w:rPr>
        <w:t>: A radio frequency used for maritime communication.</w:t>
      </w:r>
    </w:p>
    <w:p w14:paraId="5A1C8291" w14:textId="4AC49A1D"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ERD</w:t>
      </w:r>
      <w:r w:rsidRPr="009C37F1">
        <w:rPr>
          <w:rFonts w:ascii="Times New Roman" w:hAnsi="Times New Roman" w:cs="Times New Roman"/>
        </w:rPr>
        <w:t>: Entity Relationship Diagram - A visual representation of the database structure.</w:t>
      </w:r>
    </w:p>
    <w:p w14:paraId="12C9DE37" w14:textId="1A20D7E6"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TDD</w:t>
      </w:r>
      <w:r w:rsidRPr="009C37F1">
        <w:rPr>
          <w:rFonts w:ascii="Times New Roman" w:hAnsi="Times New Roman" w:cs="Times New Roman"/>
        </w:rPr>
        <w:t xml:space="preserve">: Technical Design Document - </w:t>
      </w:r>
      <w:r w:rsidR="00DE19D5">
        <w:rPr>
          <w:rFonts w:ascii="Times New Roman" w:hAnsi="Times New Roman" w:cs="Times New Roman"/>
        </w:rPr>
        <w:t xml:space="preserve">This is a </w:t>
      </w:r>
      <w:r w:rsidRPr="009C37F1">
        <w:rPr>
          <w:rFonts w:ascii="Times New Roman" w:hAnsi="Times New Roman" w:cs="Times New Roman"/>
        </w:rPr>
        <w:t>comprehensive document outlining the technical specifications of the project.</w:t>
      </w:r>
    </w:p>
    <w:p w14:paraId="655EA491" w14:textId="445D6179" w:rsidR="00160FE2" w:rsidRPr="009C37F1" w:rsidRDefault="00160FE2" w:rsidP="000A62F8">
      <w:pPr>
        <w:pStyle w:val="ListParagraph"/>
        <w:numPr>
          <w:ilvl w:val="0"/>
          <w:numId w:val="1"/>
        </w:numPr>
        <w:rPr>
          <w:rFonts w:ascii="Times New Roman" w:hAnsi="Times New Roman" w:cs="Times New Roman"/>
        </w:rPr>
      </w:pPr>
      <w:r w:rsidRPr="009314D4">
        <w:rPr>
          <w:rFonts w:ascii="Times New Roman" w:hAnsi="Times New Roman" w:cs="Times New Roman"/>
          <w:b/>
          <w:bCs/>
        </w:rPr>
        <w:t>QA</w:t>
      </w:r>
      <w:r w:rsidRPr="009C37F1">
        <w:rPr>
          <w:rFonts w:ascii="Times New Roman" w:hAnsi="Times New Roman" w:cs="Times New Roman"/>
        </w:rPr>
        <w:t>: Quality Assurance - The process of testing and ensuring the quality of the software.</w:t>
      </w:r>
    </w:p>
    <w:p w14:paraId="7ADC3E8A" w14:textId="77777777" w:rsidR="00160FE2" w:rsidRPr="009C37F1" w:rsidRDefault="00160FE2" w:rsidP="00160FE2">
      <w:pPr>
        <w:rPr>
          <w:rFonts w:ascii="Times New Roman" w:hAnsi="Times New Roman" w:cs="Times New Roman"/>
        </w:rPr>
      </w:pPr>
    </w:p>
    <w:p w14:paraId="6E583B9A" w14:textId="12429995" w:rsidR="00160FE2" w:rsidRPr="009C37F1" w:rsidRDefault="00160FE2" w:rsidP="00160FE2">
      <w:pPr>
        <w:rPr>
          <w:rFonts w:ascii="Times New Roman" w:hAnsi="Times New Roman" w:cs="Times New Roman"/>
          <w:b/>
          <w:bCs/>
        </w:rPr>
      </w:pPr>
      <w:r w:rsidRPr="009C37F1">
        <w:rPr>
          <w:rFonts w:ascii="Times New Roman" w:hAnsi="Times New Roman" w:cs="Times New Roman"/>
          <w:b/>
          <w:bCs/>
        </w:rPr>
        <w:t>1.3 User Personas</w:t>
      </w:r>
    </w:p>
    <w:p w14:paraId="1A9141DE" w14:textId="25EF2B74" w:rsidR="00160FE2" w:rsidRPr="009C37F1" w:rsidRDefault="00160FE2" w:rsidP="00160FE2">
      <w:pPr>
        <w:rPr>
          <w:rFonts w:ascii="Times New Roman" w:hAnsi="Times New Roman" w:cs="Times New Roman"/>
        </w:rPr>
      </w:pPr>
      <w:r w:rsidRPr="009C37F1">
        <w:rPr>
          <w:rFonts w:ascii="Times New Roman" w:hAnsi="Times New Roman" w:cs="Times New Roman"/>
        </w:rPr>
        <w:t xml:space="preserve">Persona 1: The Seasoned Boater - </w:t>
      </w:r>
      <w:r w:rsidRPr="00422FF0">
        <w:rPr>
          <w:rFonts w:ascii="Times New Roman" w:hAnsi="Times New Roman" w:cs="Times New Roman"/>
          <w:b/>
          <w:bCs/>
        </w:rPr>
        <w:t>"Captain Carol"</w:t>
      </w:r>
    </w:p>
    <w:p w14:paraId="5198B4D1" w14:textId="574B7F24" w:rsidR="00160FE2" w:rsidRPr="009C37F1" w:rsidRDefault="00160FE2" w:rsidP="000A62F8">
      <w:pPr>
        <w:pStyle w:val="ListParagraph"/>
        <w:numPr>
          <w:ilvl w:val="0"/>
          <w:numId w:val="2"/>
        </w:numPr>
        <w:rPr>
          <w:rFonts w:ascii="Times New Roman" w:hAnsi="Times New Roman" w:cs="Times New Roman"/>
        </w:rPr>
      </w:pPr>
      <w:r w:rsidRPr="009C37F1">
        <w:rPr>
          <w:rFonts w:ascii="Times New Roman" w:hAnsi="Times New Roman" w:cs="Times New Roman"/>
        </w:rPr>
        <w:t>Demographics: Female, 62 years old, recently retired.</w:t>
      </w:r>
    </w:p>
    <w:p w14:paraId="6A5DA797" w14:textId="677645AB" w:rsidR="00160FE2" w:rsidRPr="009C37F1" w:rsidRDefault="00160FE2" w:rsidP="000A62F8">
      <w:pPr>
        <w:pStyle w:val="ListParagraph"/>
        <w:numPr>
          <w:ilvl w:val="0"/>
          <w:numId w:val="2"/>
        </w:numPr>
        <w:rPr>
          <w:rFonts w:ascii="Times New Roman" w:hAnsi="Times New Roman" w:cs="Times New Roman"/>
        </w:rPr>
      </w:pPr>
      <w:r w:rsidRPr="009C37F1">
        <w:rPr>
          <w:rFonts w:ascii="Times New Roman" w:hAnsi="Times New Roman" w:cs="Times New Roman"/>
        </w:rPr>
        <w:t>Technical Proficiency: Comfortable with basic web navigation, online banking, and email.</w:t>
      </w:r>
    </w:p>
    <w:p w14:paraId="25F33AC0" w14:textId="0667BA51" w:rsidR="00160FE2" w:rsidRPr="009C37F1" w:rsidRDefault="00160FE2" w:rsidP="000A62F8">
      <w:pPr>
        <w:pStyle w:val="ListParagraph"/>
        <w:numPr>
          <w:ilvl w:val="0"/>
          <w:numId w:val="2"/>
        </w:numPr>
        <w:rPr>
          <w:rFonts w:ascii="Times New Roman" w:hAnsi="Times New Roman" w:cs="Times New Roman"/>
        </w:rPr>
      </w:pPr>
      <w:r w:rsidRPr="009C37F1">
        <w:rPr>
          <w:rFonts w:ascii="Times New Roman" w:hAnsi="Times New Roman" w:cs="Times New Roman"/>
        </w:rPr>
        <w:t xml:space="preserve">Goals: Secure a reliable long-term slip for her 40ft sailboat.  </w:t>
      </w:r>
      <w:r w:rsidR="00BB141A">
        <w:rPr>
          <w:rFonts w:ascii="Times New Roman" w:hAnsi="Times New Roman" w:cs="Times New Roman"/>
        </w:rPr>
        <w:t>She wants</w:t>
      </w:r>
      <w:r w:rsidRPr="009C37F1">
        <w:rPr>
          <w:rFonts w:ascii="Times New Roman" w:hAnsi="Times New Roman" w:cs="Times New Roman"/>
        </w:rPr>
        <w:t xml:space="preserve"> a simple, easy-to-use system to manage her reservation. Values clear communication and reliable information.</w:t>
      </w:r>
    </w:p>
    <w:p w14:paraId="7F21AAFE" w14:textId="263B1ED1" w:rsidR="00160FE2" w:rsidRPr="009C37F1" w:rsidRDefault="00160FE2" w:rsidP="000A62F8">
      <w:pPr>
        <w:pStyle w:val="ListParagraph"/>
        <w:numPr>
          <w:ilvl w:val="0"/>
          <w:numId w:val="2"/>
        </w:numPr>
        <w:rPr>
          <w:rFonts w:ascii="Times New Roman" w:hAnsi="Times New Roman" w:cs="Times New Roman"/>
        </w:rPr>
      </w:pPr>
      <w:r w:rsidRPr="009C37F1">
        <w:rPr>
          <w:rFonts w:ascii="Times New Roman" w:hAnsi="Times New Roman" w:cs="Times New Roman"/>
        </w:rPr>
        <w:lastRenderedPageBreak/>
        <w:t>Frustrations: Complex or confusing websites.  Difficulty contacting the marina with questions.</w:t>
      </w:r>
    </w:p>
    <w:p w14:paraId="49A9CAE8" w14:textId="4B3CC763" w:rsidR="00160FE2" w:rsidRDefault="00160FE2" w:rsidP="000A62F8">
      <w:pPr>
        <w:pStyle w:val="ListParagraph"/>
        <w:numPr>
          <w:ilvl w:val="0"/>
          <w:numId w:val="2"/>
        </w:numPr>
        <w:rPr>
          <w:rFonts w:ascii="Times New Roman" w:hAnsi="Times New Roman" w:cs="Times New Roman"/>
        </w:rPr>
      </w:pPr>
      <w:r w:rsidRPr="009C37F1">
        <w:rPr>
          <w:rFonts w:ascii="Times New Roman" w:hAnsi="Times New Roman" w:cs="Times New Roman"/>
        </w:rPr>
        <w:t>Quote: "I just want to find a slip that fits my boat and be able to easily renew my reservation each month."</w:t>
      </w:r>
    </w:p>
    <w:p w14:paraId="11DA1135" w14:textId="19112A87" w:rsidR="00160FE2" w:rsidRPr="009C37F1" w:rsidRDefault="00160FE2" w:rsidP="00160FE2">
      <w:pPr>
        <w:rPr>
          <w:rFonts w:ascii="Times New Roman" w:hAnsi="Times New Roman" w:cs="Times New Roman"/>
        </w:rPr>
      </w:pPr>
      <w:r w:rsidRPr="009C37F1">
        <w:rPr>
          <w:rFonts w:ascii="Times New Roman" w:hAnsi="Times New Roman" w:cs="Times New Roman"/>
        </w:rPr>
        <w:t xml:space="preserve">Persona 2: The New Boat Owner - </w:t>
      </w:r>
      <w:r w:rsidRPr="00BB141A">
        <w:rPr>
          <w:rFonts w:ascii="Times New Roman" w:hAnsi="Times New Roman" w:cs="Times New Roman"/>
          <w:b/>
          <w:bCs/>
        </w:rPr>
        <w:t>"First Mate Frank"</w:t>
      </w:r>
    </w:p>
    <w:p w14:paraId="75D2D972" w14:textId="5EC6A1F7" w:rsidR="00160FE2" w:rsidRPr="009C37F1" w:rsidRDefault="00160FE2" w:rsidP="000A62F8">
      <w:pPr>
        <w:pStyle w:val="ListParagraph"/>
        <w:numPr>
          <w:ilvl w:val="0"/>
          <w:numId w:val="3"/>
        </w:numPr>
        <w:rPr>
          <w:rFonts w:ascii="Times New Roman" w:hAnsi="Times New Roman" w:cs="Times New Roman"/>
        </w:rPr>
      </w:pPr>
      <w:r w:rsidRPr="009C37F1">
        <w:rPr>
          <w:rFonts w:ascii="Times New Roman" w:hAnsi="Times New Roman" w:cs="Times New Roman"/>
        </w:rPr>
        <w:t xml:space="preserve">Demographics: </w:t>
      </w:r>
      <w:r w:rsidR="00BB141A">
        <w:rPr>
          <w:rFonts w:ascii="Times New Roman" w:hAnsi="Times New Roman" w:cs="Times New Roman"/>
        </w:rPr>
        <w:t>A man</w:t>
      </w:r>
      <w:r w:rsidRPr="009C37F1">
        <w:rPr>
          <w:rFonts w:ascii="Times New Roman" w:hAnsi="Times New Roman" w:cs="Times New Roman"/>
        </w:rPr>
        <w:t>, 35 years old, recently purchased his first boat.</w:t>
      </w:r>
    </w:p>
    <w:p w14:paraId="34ECD749" w14:textId="5EEEC02A" w:rsidR="00160FE2" w:rsidRPr="009C37F1" w:rsidRDefault="00160FE2" w:rsidP="000A62F8">
      <w:pPr>
        <w:pStyle w:val="ListParagraph"/>
        <w:numPr>
          <w:ilvl w:val="0"/>
          <w:numId w:val="3"/>
        </w:numPr>
        <w:rPr>
          <w:rFonts w:ascii="Times New Roman" w:hAnsi="Times New Roman" w:cs="Times New Roman"/>
        </w:rPr>
      </w:pPr>
      <w:r w:rsidRPr="009C37F1">
        <w:rPr>
          <w:rFonts w:ascii="Times New Roman" w:hAnsi="Times New Roman" w:cs="Times New Roman"/>
        </w:rPr>
        <w:t xml:space="preserve">Technical Proficiency: Very comfortable with technology, </w:t>
      </w:r>
      <w:r w:rsidR="000A3910" w:rsidRPr="009C37F1">
        <w:rPr>
          <w:rFonts w:ascii="Times New Roman" w:hAnsi="Times New Roman" w:cs="Times New Roman"/>
        </w:rPr>
        <w:t>using</w:t>
      </w:r>
      <w:r w:rsidRPr="009C37F1">
        <w:rPr>
          <w:rFonts w:ascii="Times New Roman" w:hAnsi="Times New Roman" w:cs="Times New Roman"/>
        </w:rPr>
        <w:t xml:space="preserve"> multiple devices daily.</w:t>
      </w:r>
    </w:p>
    <w:p w14:paraId="7D0BE282" w14:textId="7C45A8B8" w:rsidR="00160FE2" w:rsidRPr="009C37F1" w:rsidRDefault="00160FE2" w:rsidP="000A62F8">
      <w:pPr>
        <w:pStyle w:val="ListParagraph"/>
        <w:numPr>
          <w:ilvl w:val="0"/>
          <w:numId w:val="3"/>
        </w:numPr>
        <w:rPr>
          <w:rFonts w:ascii="Times New Roman" w:hAnsi="Times New Roman" w:cs="Times New Roman"/>
        </w:rPr>
      </w:pPr>
      <w:r w:rsidRPr="009C37F1">
        <w:rPr>
          <w:rFonts w:ascii="Times New Roman" w:hAnsi="Times New Roman" w:cs="Times New Roman"/>
        </w:rPr>
        <w:t>Goals: Find a marina that's convenient and affordable.  Wants to understand all the costs and rules associated with a slip. Prefers online support and self-service options.</w:t>
      </w:r>
    </w:p>
    <w:p w14:paraId="4BFD9102" w14:textId="6B22AC92" w:rsidR="00160FE2" w:rsidRPr="009C37F1" w:rsidRDefault="00160FE2" w:rsidP="000A62F8">
      <w:pPr>
        <w:pStyle w:val="ListParagraph"/>
        <w:numPr>
          <w:ilvl w:val="0"/>
          <w:numId w:val="3"/>
        </w:numPr>
        <w:rPr>
          <w:rFonts w:ascii="Times New Roman" w:hAnsi="Times New Roman" w:cs="Times New Roman"/>
        </w:rPr>
      </w:pPr>
      <w:r w:rsidRPr="009C37F1">
        <w:rPr>
          <w:rFonts w:ascii="Times New Roman" w:hAnsi="Times New Roman" w:cs="Times New Roman"/>
        </w:rPr>
        <w:t>Frustrations: Hidden fees, unclear reservation processes, lack of online support.</w:t>
      </w:r>
    </w:p>
    <w:p w14:paraId="59B0D643" w14:textId="3CF816F1" w:rsidR="00160FE2" w:rsidRPr="009C37F1" w:rsidRDefault="00160FE2" w:rsidP="000A62F8">
      <w:pPr>
        <w:pStyle w:val="ListParagraph"/>
        <w:numPr>
          <w:ilvl w:val="0"/>
          <w:numId w:val="3"/>
        </w:numPr>
        <w:rPr>
          <w:rFonts w:ascii="Times New Roman" w:hAnsi="Times New Roman" w:cs="Times New Roman"/>
        </w:rPr>
      </w:pPr>
      <w:r w:rsidRPr="009C37F1">
        <w:rPr>
          <w:rFonts w:ascii="Times New Roman" w:hAnsi="Times New Roman" w:cs="Times New Roman"/>
        </w:rPr>
        <w:t>Quote: "I'm new to boating, so I need a website that explains everything clearly and lets me manage my reservation online."</w:t>
      </w:r>
    </w:p>
    <w:p w14:paraId="7018AEB0" w14:textId="442C2846" w:rsidR="00160FE2" w:rsidRPr="009C37F1" w:rsidRDefault="00160FE2" w:rsidP="00160FE2">
      <w:pPr>
        <w:rPr>
          <w:rFonts w:ascii="Times New Roman" w:hAnsi="Times New Roman" w:cs="Times New Roman"/>
        </w:rPr>
      </w:pPr>
      <w:r w:rsidRPr="009C37F1">
        <w:rPr>
          <w:rFonts w:ascii="Times New Roman" w:hAnsi="Times New Roman" w:cs="Times New Roman"/>
        </w:rPr>
        <w:t xml:space="preserve">Persona 3: The Occasional Boater - </w:t>
      </w:r>
      <w:r w:rsidRPr="00FC5D50">
        <w:rPr>
          <w:rFonts w:ascii="Times New Roman" w:hAnsi="Times New Roman" w:cs="Times New Roman"/>
          <w:b/>
          <w:bCs/>
        </w:rPr>
        <w:t>"Weekend Wendy"</w:t>
      </w:r>
    </w:p>
    <w:p w14:paraId="7DF29AC8" w14:textId="53755559" w:rsidR="00160FE2" w:rsidRPr="009C37F1" w:rsidRDefault="00160FE2" w:rsidP="000A62F8">
      <w:pPr>
        <w:pStyle w:val="ListParagraph"/>
        <w:numPr>
          <w:ilvl w:val="0"/>
          <w:numId w:val="4"/>
        </w:numPr>
        <w:rPr>
          <w:rFonts w:ascii="Times New Roman" w:hAnsi="Times New Roman" w:cs="Times New Roman"/>
        </w:rPr>
      </w:pPr>
      <w:r w:rsidRPr="009C37F1">
        <w:rPr>
          <w:rFonts w:ascii="Times New Roman" w:hAnsi="Times New Roman" w:cs="Times New Roman"/>
        </w:rPr>
        <w:t>Demographics: Female, 48 years old, uses her boat occasionally for weekend trips.</w:t>
      </w:r>
    </w:p>
    <w:p w14:paraId="5F28ECCE" w14:textId="29556EA4" w:rsidR="00160FE2" w:rsidRPr="009C37F1" w:rsidRDefault="00160FE2" w:rsidP="000A62F8">
      <w:pPr>
        <w:pStyle w:val="ListParagraph"/>
        <w:numPr>
          <w:ilvl w:val="0"/>
          <w:numId w:val="4"/>
        </w:numPr>
        <w:rPr>
          <w:rFonts w:ascii="Times New Roman" w:hAnsi="Times New Roman" w:cs="Times New Roman"/>
        </w:rPr>
      </w:pPr>
      <w:r w:rsidRPr="009C37F1">
        <w:rPr>
          <w:rFonts w:ascii="Times New Roman" w:hAnsi="Times New Roman" w:cs="Times New Roman"/>
        </w:rPr>
        <w:t xml:space="preserve">Technical Proficiency: Moderate technology skills, primarily </w:t>
      </w:r>
      <w:r w:rsidR="00FC5D50" w:rsidRPr="009C37F1">
        <w:rPr>
          <w:rFonts w:ascii="Times New Roman" w:hAnsi="Times New Roman" w:cs="Times New Roman"/>
        </w:rPr>
        <w:t>using</w:t>
      </w:r>
      <w:r w:rsidRPr="009C37F1">
        <w:rPr>
          <w:rFonts w:ascii="Times New Roman" w:hAnsi="Times New Roman" w:cs="Times New Roman"/>
        </w:rPr>
        <w:t xml:space="preserve"> a smartphone.</w:t>
      </w:r>
    </w:p>
    <w:p w14:paraId="4011884E" w14:textId="7A477CAA" w:rsidR="00160FE2" w:rsidRPr="009C37F1" w:rsidRDefault="00160FE2" w:rsidP="000A62F8">
      <w:pPr>
        <w:pStyle w:val="ListParagraph"/>
        <w:numPr>
          <w:ilvl w:val="0"/>
          <w:numId w:val="4"/>
        </w:numPr>
        <w:rPr>
          <w:rFonts w:ascii="Times New Roman" w:hAnsi="Times New Roman" w:cs="Times New Roman"/>
        </w:rPr>
      </w:pPr>
      <w:r w:rsidRPr="009C37F1">
        <w:rPr>
          <w:rFonts w:ascii="Times New Roman" w:hAnsi="Times New Roman" w:cs="Times New Roman"/>
        </w:rPr>
        <w:t>Goals: To easily find a convenient and affordable slip for her 26ft boat. Wants a simple website to make reservations.</w:t>
      </w:r>
    </w:p>
    <w:p w14:paraId="7BA700A2" w14:textId="4AE64E54" w:rsidR="00160FE2" w:rsidRPr="009C37F1" w:rsidRDefault="00160FE2" w:rsidP="000A62F8">
      <w:pPr>
        <w:pStyle w:val="ListParagraph"/>
        <w:numPr>
          <w:ilvl w:val="0"/>
          <w:numId w:val="4"/>
        </w:numPr>
        <w:rPr>
          <w:rFonts w:ascii="Times New Roman" w:hAnsi="Times New Roman" w:cs="Times New Roman"/>
        </w:rPr>
      </w:pPr>
      <w:r w:rsidRPr="009C37F1">
        <w:rPr>
          <w:rFonts w:ascii="Times New Roman" w:hAnsi="Times New Roman" w:cs="Times New Roman"/>
        </w:rPr>
        <w:t>Frustrations: Websites that are not mobile friendly and websites that are confusing.</w:t>
      </w:r>
    </w:p>
    <w:p w14:paraId="50D0410F" w14:textId="316F18A2" w:rsidR="00160FE2" w:rsidRDefault="00160FE2" w:rsidP="000A62F8">
      <w:pPr>
        <w:pStyle w:val="ListParagraph"/>
        <w:numPr>
          <w:ilvl w:val="0"/>
          <w:numId w:val="4"/>
        </w:numPr>
        <w:rPr>
          <w:rFonts w:ascii="Times New Roman" w:hAnsi="Times New Roman" w:cs="Times New Roman"/>
        </w:rPr>
      </w:pPr>
      <w:r w:rsidRPr="009C37F1">
        <w:rPr>
          <w:rFonts w:ascii="Times New Roman" w:hAnsi="Times New Roman" w:cs="Times New Roman"/>
        </w:rPr>
        <w:t xml:space="preserve">Quote: "I need a website that's easy to use from my phone </w:t>
      </w:r>
      <w:r w:rsidR="008D26CF">
        <w:rPr>
          <w:rFonts w:ascii="Times New Roman" w:hAnsi="Times New Roman" w:cs="Times New Roman"/>
        </w:rPr>
        <w:t>to</w:t>
      </w:r>
      <w:r w:rsidRPr="009C37F1">
        <w:rPr>
          <w:rFonts w:ascii="Times New Roman" w:hAnsi="Times New Roman" w:cs="Times New Roman"/>
        </w:rPr>
        <w:t xml:space="preserve"> book a slip quickly."</w:t>
      </w:r>
    </w:p>
    <w:p w14:paraId="51C49AA7" w14:textId="0770B54C" w:rsidR="0006323E" w:rsidRDefault="0006323E" w:rsidP="0006323E">
      <w:pPr>
        <w:rPr>
          <w:rFonts w:ascii="Times New Roman" w:hAnsi="Times New Roman" w:cs="Times New Roman"/>
          <w:b/>
          <w:bCs/>
        </w:rPr>
      </w:pPr>
      <w:r>
        <w:rPr>
          <w:rFonts w:ascii="Times New Roman" w:hAnsi="Times New Roman" w:cs="Times New Roman"/>
        </w:rPr>
        <w:t xml:space="preserve">Persona 4: Marina Manager – </w:t>
      </w:r>
      <w:r w:rsidRPr="00FC5D50">
        <w:rPr>
          <w:rFonts w:ascii="Times New Roman" w:hAnsi="Times New Roman" w:cs="Times New Roman"/>
          <w:b/>
          <w:bCs/>
        </w:rPr>
        <w:t>"</w:t>
      </w:r>
      <w:r w:rsidRPr="0006323E">
        <w:rPr>
          <w:rFonts w:ascii="Times New Roman" w:hAnsi="Times New Roman" w:cs="Times New Roman"/>
          <w:b/>
          <w:bCs/>
        </w:rPr>
        <w:t>Jordan Reynolds</w:t>
      </w:r>
      <w:r w:rsidRPr="00FC5D50">
        <w:rPr>
          <w:rFonts w:ascii="Times New Roman" w:hAnsi="Times New Roman" w:cs="Times New Roman"/>
          <w:b/>
          <w:bCs/>
        </w:rPr>
        <w:t>"</w:t>
      </w:r>
    </w:p>
    <w:p w14:paraId="1DAFFD4C" w14:textId="24FA40E3" w:rsidR="0006323E" w:rsidRDefault="0006323E" w:rsidP="0006323E">
      <w:pPr>
        <w:pStyle w:val="ListParagraph"/>
        <w:numPr>
          <w:ilvl w:val="0"/>
          <w:numId w:val="5"/>
        </w:numPr>
        <w:rPr>
          <w:rFonts w:ascii="Times New Roman" w:hAnsi="Times New Roman" w:cs="Times New Roman"/>
        </w:rPr>
      </w:pPr>
      <w:r>
        <w:rPr>
          <w:rFonts w:ascii="Times New Roman" w:hAnsi="Times New Roman" w:cs="Times New Roman"/>
        </w:rPr>
        <w:t>Demographics: Male, 45 years old, Worked in Marina operations for 15 years.</w:t>
      </w:r>
    </w:p>
    <w:p w14:paraId="79A16A13" w14:textId="558A267B" w:rsidR="0006323E" w:rsidRDefault="0006323E" w:rsidP="0006323E">
      <w:pPr>
        <w:pStyle w:val="ListParagraph"/>
        <w:numPr>
          <w:ilvl w:val="0"/>
          <w:numId w:val="5"/>
        </w:numPr>
        <w:rPr>
          <w:rFonts w:ascii="Times New Roman" w:hAnsi="Times New Roman" w:cs="Times New Roman"/>
        </w:rPr>
      </w:pPr>
      <w:r>
        <w:rPr>
          <w:rFonts w:ascii="Times New Roman" w:hAnsi="Times New Roman" w:cs="Times New Roman"/>
        </w:rPr>
        <w:t>Technical Proficiency: Strong technology skills, Prefers is desktop computer to complete tasks.</w:t>
      </w:r>
    </w:p>
    <w:p w14:paraId="1D74502E" w14:textId="52FAF271" w:rsidR="0006323E" w:rsidRDefault="0006323E" w:rsidP="0006323E">
      <w:pPr>
        <w:pStyle w:val="ListParagraph"/>
        <w:numPr>
          <w:ilvl w:val="0"/>
          <w:numId w:val="5"/>
        </w:numPr>
        <w:rPr>
          <w:rFonts w:ascii="Times New Roman" w:hAnsi="Times New Roman" w:cs="Times New Roman"/>
        </w:rPr>
      </w:pPr>
      <w:r>
        <w:rPr>
          <w:rFonts w:ascii="Times New Roman" w:hAnsi="Times New Roman" w:cs="Times New Roman"/>
        </w:rPr>
        <w:t xml:space="preserve">Goals: Run </w:t>
      </w:r>
      <w:proofErr w:type="spellStart"/>
      <w:r>
        <w:rPr>
          <w:rFonts w:ascii="Times New Roman" w:hAnsi="Times New Roman" w:cs="Times New Roman"/>
        </w:rPr>
        <w:t>a</w:t>
      </w:r>
      <w:proofErr w:type="spellEnd"/>
      <w:r>
        <w:rPr>
          <w:rFonts w:ascii="Times New Roman" w:hAnsi="Times New Roman" w:cs="Times New Roman"/>
        </w:rPr>
        <w:t xml:space="preserve"> efficient and well managed marina with the capability to maintain effective communication with boaters.</w:t>
      </w:r>
    </w:p>
    <w:p w14:paraId="5D8A6228" w14:textId="6898D087" w:rsidR="0006323E" w:rsidRDefault="0006323E" w:rsidP="0006323E">
      <w:pPr>
        <w:pStyle w:val="ListParagraph"/>
        <w:numPr>
          <w:ilvl w:val="0"/>
          <w:numId w:val="5"/>
        </w:numPr>
        <w:rPr>
          <w:rFonts w:ascii="Times New Roman" w:hAnsi="Times New Roman" w:cs="Times New Roman"/>
        </w:rPr>
      </w:pPr>
      <w:r>
        <w:rPr>
          <w:rFonts w:ascii="Times New Roman" w:hAnsi="Times New Roman" w:cs="Times New Roman"/>
        </w:rPr>
        <w:t>Frustrations: Issues with communication when it comes to getting a hold of customers about concerns or when customers make last second changes.</w:t>
      </w:r>
    </w:p>
    <w:p w14:paraId="013D5DB3" w14:textId="57040E73" w:rsidR="0006323E" w:rsidRPr="0006323E" w:rsidRDefault="0006323E" w:rsidP="0006323E">
      <w:pPr>
        <w:pStyle w:val="ListParagraph"/>
        <w:numPr>
          <w:ilvl w:val="0"/>
          <w:numId w:val="5"/>
        </w:numPr>
        <w:rPr>
          <w:rFonts w:ascii="Times New Roman" w:hAnsi="Times New Roman" w:cs="Times New Roman"/>
        </w:rPr>
      </w:pPr>
      <w:r>
        <w:rPr>
          <w:rFonts w:ascii="Times New Roman" w:hAnsi="Times New Roman" w:cs="Times New Roman"/>
        </w:rPr>
        <w:t>Quote: “I run a tight ship and want to make sure that I can provide a positive experience to those coming to use the marina”</w:t>
      </w:r>
    </w:p>
    <w:p w14:paraId="605CC02D" w14:textId="77777777" w:rsidR="00160FE2" w:rsidRPr="009C37F1" w:rsidRDefault="00160FE2" w:rsidP="00160FE2">
      <w:pPr>
        <w:rPr>
          <w:rFonts w:ascii="Times New Roman" w:hAnsi="Times New Roman" w:cs="Times New Roman"/>
        </w:rPr>
      </w:pPr>
    </w:p>
    <w:p w14:paraId="6145757B" w14:textId="0C8807F2" w:rsidR="00160FE2" w:rsidRPr="009C37F1" w:rsidRDefault="00160FE2" w:rsidP="00160FE2">
      <w:pPr>
        <w:rPr>
          <w:rFonts w:ascii="Times New Roman" w:hAnsi="Times New Roman" w:cs="Times New Roman"/>
          <w:b/>
          <w:bCs/>
        </w:rPr>
      </w:pPr>
      <w:r w:rsidRPr="009C37F1">
        <w:rPr>
          <w:rFonts w:ascii="Times New Roman" w:hAnsi="Times New Roman" w:cs="Times New Roman"/>
          <w:b/>
          <w:bCs/>
        </w:rPr>
        <w:t>1.4 User Stories</w:t>
      </w:r>
    </w:p>
    <w:p w14:paraId="10BDF5D0" w14:textId="1AA60ADB" w:rsidR="00160FE2" w:rsidRPr="009C37F1" w:rsidRDefault="00160FE2" w:rsidP="00160FE2">
      <w:pPr>
        <w:rPr>
          <w:rFonts w:ascii="Times New Roman" w:hAnsi="Times New Roman" w:cs="Times New Roman"/>
          <w:i/>
          <w:iCs/>
        </w:rPr>
      </w:pPr>
      <w:r w:rsidRPr="009C37F1">
        <w:rPr>
          <w:rFonts w:ascii="Times New Roman" w:hAnsi="Times New Roman" w:cs="Times New Roman"/>
          <w:i/>
          <w:iCs/>
        </w:rPr>
        <w:t xml:space="preserve">Captain Carol </w:t>
      </w:r>
      <w:r w:rsidRPr="008D26CF">
        <w:rPr>
          <w:rFonts w:ascii="Times New Roman" w:hAnsi="Times New Roman" w:cs="Times New Roman"/>
          <w:b/>
          <w:bCs/>
          <w:i/>
          <w:iCs/>
        </w:rPr>
        <w:t>(Seasoned Boater)</w:t>
      </w:r>
      <w:r w:rsidRPr="009C37F1">
        <w:rPr>
          <w:rFonts w:ascii="Times New Roman" w:hAnsi="Times New Roman" w:cs="Times New Roman"/>
          <w:i/>
          <w:iCs/>
        </w:rPr>
        <w:t>:</w:t>
      </w:r>
    </w:p>
    <w:p w14:paraId="628BF3D1" w14:textId="616A50FD" w:rsidR="00160FE2" w:rsidRPr="009C37F1" w:rsidRDefault="00160FE2" w:rsidP="00160FE2">
      <w:pPr>
        <w:rPr>
          <w:rFonts w:ascii="Times New Roman" w:hAnsi="Times New Roman" w:cs="Times New Roman"/>
        </w:rPr>
      </w:pPr>
      <w:r w:rsidRPr="009C37F1">
        <w:rPr>
          <w:rFonts w:ascii="Times New Roman" w:hAnsi="Times New Roman" w:cs="Times New Roman"/>
        </w:rPr>
        <w:t>1. "As Captain Carol, I want to be able to easily log in to the website using my email and password so that I can manage my slip reservation." (Story Points: 2)</w:t>
      </w:r>
    </w:p>
    <w:p w14:paraId="2E158F2A" w14:textId="46B1DC5E" w:rsidR="00160FE2" w:rsidRPr="009C37F1" w:rsidRDefault="00160FE2" w:rsidP="00160FE2">
      <w:pPr>
        <w:rPr>
          <w:rFonts w:ascii="Times New Roman" w:hAnsi="Times New Roman" w:cs="Times New Roman"/>
        </w:rPr>
      </w:pPr>
      <w:r w:rsidRPr="009C37F1">
        <w:rPr>
          <w:rFonts w:ascii="Times New Roman" w:hAnsi="Times New Roman" w:cs="Times New Roman"/>
        </w:rPr>
        <w:lastRenderedPageBreak/>
        <w:t>2. "As Captain Carol, I want to view the 'About Us' page and easily see the cost of a 40ft slip so that I can understand the monthly expenses." (Story Points: 1)</w:t>
      </w:r>
    </w:p>
    <w:p w14:paraId="0C2209DD" w14:textId="305FCF8D" w:rsidR="00160FE2" w:rsidRPr="009C37F1" w:rsidRDefault="00160FE2" w:rsidP="00160FE2">
      <w:pPr>
        <w:rPr>
          <w:rFonts w:ascii="Times New Roman" w:hAnsi="Times New Roman" w:cs="Times New Roman"/>
        </w:rPr>
      </w:pPr>
      <w:r w:rsidRPr="009C37F1">
        <w:rPr>
          <w:rFonts w:ascii="Times New Roman" w:hAnsi="Times New Roman" w:cs="Times New Roman"/>
        </w:rPr>
        <w:t>3. "As Captain Carol, I want to view my existing reservation details (boat name, size, slip size, check-in date) on the 'Reservation Look Up' page using my email address so I can confirm the details of my reservation." (Story Points: 3)</w:t>
      </w:r>
    </w:p>
    <w:p w14:paraId="10E12154" w14:textId="6355441E" w:rsidR="00160FE2" w:rsidRPr="009C37F1" w:rsidRDefault="00160FE2" w:rsidP="00160FE2">
      <w:pPr>
        <w:rPr>
          <w:rFonts w:ascii="Times New Roman" w:hAnsi="Times New Roman" w:cs="Times New Roman"/>
          <w:i/>
          <w:iCs/>
        </w:rPr>
      </w:pPr>
      <w:r w:rsidRPr="009C37F1">
        <w:rPr>
          <w:rFonts w:ascii="Times New Roman" w:hAnsi="Times New Roman" w:cs="Times New Roman"/>
          <w:i/>
          <w:iCs/>
        </w:rPr>
        <w:t xml:space="preserve">First Mate Frank </w:t>
      </w:r>
      <w:r w:rsidRPr="00364C95">
        <w:rPr>
          <w:rFonts w:ascii="Times New Roman" w:hAnsi="Times New Roman" w:cs="Times New Roman"/>
          <w:b/>
          <w:bCs/>
          <w:i/>
          <w:iCs/>
        </w:rPr>
        <w:t>(New Boat Owner)</w:t>
      </w:r>
      <w:r w:rsidRPr="009C37F1">
        <w:rPr>
          <w:rFonts w:ascii="Times New Roman" w:hAnsi="Times New Roman" w:cs="Times New Roman"/>
          <w:i/>
          <w:iCs/>
        </w:rPr>
        <w:t>:</w:t>
      </w:r>
    </w:p>
    <w:p w14:paraId="27C85647" w14:textId="6DF8DA3C" w:rsidR="00160FE2" w:rsidRPr="009C37F1" w:rsidRDefault="00160FE2" w:rsidP="00160FE2">
      <w:pPr>
        <w:rPr>
          <w:rFonts w:ascii="Times New Roman" w:hAnsi="Times New Roman" w:cs="Times New Roman"/>
        </w:rPr>
      </w:pPr>
      <w:r w:rsidRPr="009C37F1">
        <w:rPr>
          <w:rFonts w:ascii="Times New Roman" w:hAnsi="Times New Roman" w:cs="Times New Roman"/>
        </w:rPr>
        <w:t>4. "As First Mate Frank, I want to register for an account by providing my email, name, telephone, boat details, and password so that I can reserve a slip." (Story Points: 5)</w:t>
      </w:r>
    </w:p>
    <w:p w14:paraId="4BA2B590" w14:textId="279C65AC" w:rsidR="00160FE2" w:rsidRPr="009C37F1" w:rsidRDefault="00160FE2" w:rsidP="00160FE2">
      <w:pPr>
        <w:rPr>
          <w:rFonts w:ascii="Times New Roman" w:hAnsi="Times New Roman" w:cs="Times New Roman"/>
        </w:rPr>
      </w:pPr>
      <w:r w:rsidRPr="009C37F1">
        <w:rPr>
          <w:rFonts w:ascii="Times New Roman" w:hAnsi="Times New Roman" w:cs="Times New Roman"/>
        </w:rPr>
        <w:t>5. "As First Mate Frank, I want to reserve a 40ft slip for my 34ft boat by selecting the boat length and check-in date, so I can secure a long-term spot at the marina." (Story Points: 5)</w:t>
      </w:r>
    </w:p>
    <w:p w14:paraId="3C1C3200" w14:textId="0D251156" w:rsidR="00160FE2" w:rsidRPr="009C37F1" w:rsidRDefault="00160FE2" w:rsidP="00160FE2">
      <w:pPr>
        <w:rPr>
          <w:rFonts w:ascii="Times New Roman" w:hAnsi="Times New Roman" w:cs="Times New Roman"/>
        </w:rPr>
      </w:pPr>
      <w:r w:rsidRPr="009C37F1">
        <w:rPr>
          <w:rFonts w:ascii="Times New Roman" w:hAnsi="Times New Roman" w:cs="Times New Roman"/>
        </w:rPr>
        <w:t>6. "As First Mate Frank, I want to see a reservation confirmation summary, including the monthly cost, before submitting my reservation so that I can understand the financial commitment." (Story Points: 3)</w:t>
      </w:r>
    </w:p>
    <w:p w14:paraId="20B6F7ED" w14:textId="7F6A7ADE" w:rsidR="00160FE2" w:rsidRPr="009C37F1" w:rsidRDefault="00160FE2" w:rsidP="00160FE2">
      <w:pPr>
        <w:rPr>
          <w:rFonts w:ascii="Times New Roman" w:hAnsi="Times New Roman" w:cs="Times New Roman"/>
          <w:i/>
          <w:iCs/>
        </w:rPr>
      </w:pPr>
      <w:r w:rsidRPr="009C37F1">
        <w:rPr>
          <w:rFonts w:ascii="Times New Roman" w:hAnsi="Times New Roman" w:cs="Times New Roman"/>
          <w:i/>
          <w:iCs/>
        </w:rPr>
        <w:t xml:space="preserve">Weekend Wendy </w:t>
      </w:r>
      <w:r w:rsidRPr="000975EE">
        <w:rPr>
          <w:rFonts w:ascii="Times New Roman" w:hAnsi="Times New Roman" w:cs="Times New Roman"/>
          <w:b/>
          <w:bCs/>
          <w:i/>
          <w:iCs/>
        </w:rPr>
        <w:t>(Occasional Boater):</w:t>
      </w:r>
    </w:p>
    <w:p w14:paraId="26521558" w14:textId="19EE0BFF" w:rsidR="00160FE2" w:rsidRPr="009C37F1" w:rsidRDefault="00160FE2" w:rsidP="00160FE2">
      <w:pPr>
        <w:rPr>
          <w:rFonts w:ascii="Times New Roman" w:hAnsi="Times New Roman" w:cs="Times New Roman"/>
        </w:rPr>
      </w:pPr>
      <w:r w:rsidRPr="009C37F1">
        <w:rPr>
          <w:rFonts w:ascii="Times New Roman" w:hAnsi="Times New Roman" w:cs="Times New Roman"/>
        </w:rPr>
        <w:t>7. "As Weekend Wendy, I want to be able to easily access the 'Contact Us' page on my phone so that I can quickly find the VHF channel number for the harbormaster." (Story Points: 1)</w:t>
      </w:r>
    </w:p>
    <w:p w14:paraId="36098711" w14:textId="3FB1F596" w:rsidR="00160FE2" w:rsidRPr="009C37F1" w:rsidRDefault="00160FE2" w:rsidP="00160FE2">
      <w:pPr>
        <w:rPr>
          <w:rFonts w:ascii="Times New Roman" w:hAnsi="Times New Roman" w:cs="Times New Roman"/>
        </w:rPr>
      </w:pPr>
      <w:r w:rsidRPr="009C37F1">
        <w:rPr>
          <w:rFonts w:ascii="Times New Roman" w:hAnsi="Times New Roman" w:cs="Times New Roman"/>
        </w:rPr>
        <w:t>8. "As Weekend Wendy, if no 26ft slips are available, I want to be offered the option to be added to the waitlist so that I can be notified when a suitable slip becomes available." (Story Points: 3)</w:t>
      </w:r>
    </w:p>
    <w:p w14:paraId="268F7690" w14:textId="29275B41" w:rsidR="00160FE2" w:rsidRDefault="00160FE2" w:rsidP="00160FE2">
      <w:pPr>
        <w:rPr>
          <w:rFonts w:ascii="Times New Roman" w:hAnsi="Times New Roman" w:cs="Times New Roman"/>
        </w:rPr>
      </w:pPr>
      <w:r w:rsidRPr="009C37F1">
        <w:rPr>
          <w:rFonts w:ascii="Times New Roman" w:hAnsi="Times New Roman" w:cs="Times New Roman"/>
        </w:rPr>
        <w:t>9. "As Weekend Wendy, I want to cancel my pending reservation by clicking a button on the reservation confirmation summary page so I can undo it if I change my mind." (Story Points: 2)</w:t>
      </w:r>
    </w:p>
    <w:p w14:paraId="2F087A52" w14:textId="4DEDEE8C" w:rsidR="0006323E" w:rsidRPr="007148C7" w:rsidRDefault="0006323E" w:rsidP="00160FE2">
      <w:pPr>
        <w:rPr>
          <w:rFonts w:ascii="Times New Roman" w:hAnsi="Times New Roman" w:cs="Times New Roman"/>
          <w:i/>
          <w:iCs/>
        </w:rPr>
      </w:pPr>
      <w:r w:rsidRPr="007148C7">
        <w:rPr>
          <w:rFonts w:ascii="Times New Roman" w:hAnsi="Times New Roman" w:cs="Times New Roman"/>
          <w:i/>
          <w:iCs/>
        </w:rPr>
        <w:t xml:space="preserve">Jordan Reynolds </w:t>
      </w:r>
      <w:r w:rsidRPr="007148C7">
        <w:rPr>
          <w:rFonts w:ascii="Times New Roman" w:hAnsi="Times New Roman" w:cs="Times New Roman"/>
          <w:b/>
          <w:bCs/>
          <w:i/>
          <w:iCs/>
        </w:rPr>
        <w:t>(Marina Manager)</w:t>
      </w:r>
      <w:r w:rsidR="007148C7">
        <w:rPr>
          <w:rFonts w:ascii="Times New Roman" w:hAnsi="Times New Roman" w:cs="Times New Roman"/>
          <w:b/>
          <w:bCs/>
          <w:i/>
          <w:iCs/>
        </w:rPr>
        <w:t>:</w:t>
      </w:r>
    </w:p>
    <w:p w14:paraId="27F0EBCD" w14:textId="48929CB3" w:rsidR="0006323E" w:rsidRDefault="0006323E" w:rsidP="00160FE2">
      <w:pPr>
        <w:rPr>
          <w:rFonts w:ascii="Times New Roman" w:hAnsi="Times New Roman" w:cs="Times New Roman"/>
        </w:rPr>
      </w:pPr>
      <w:r>
        <w:rPr>
          <w:rFonts w:ascii="Times New Roman" w:hAnsi="Times New Roman" w:cs="Times New Roman"/>
        </w:rPr>
        <w:t>10. “As the manager I need to be able to see what reservations have been put in and what availability we still have.”</w:t>
      </w:r>
    </w:p>
    <w:p w14:paraId="1CDF443F" w14:textId="53EEACE7" w:rsidR="0006323E" w:rsidRDefault="0006323E" w:rsidP="00160FE2">
      <w:pPr>
        <w:rPr>
          <w:rFonts w:ascii="Times New Roman" w:hAnsi="Times New Roman" w:cs="Times New Roman"/>
        </w:rPr>
      </w:pPr>
      <w:r>
        <w:rPr>
          <w:rFonts w:ascii="Times New Roman" w:hAnsi="Times New Roman" w:cs="Times New Roman"/>
        </w:rPr>
        <w:t>11. “As the manager I need to be able to get ahold of users of the marina in case of emergency so having some form of contact information from the user is a must.”</w:t>
      </w:r>
    </w:p>
    <w:p w14:paraId="0C84339B" w14:textId="023FB58B" w:rsidR="0006323E" w:rsidRPr="009C37F1" w:rsidRDefault="0006323E" w:rsidP="00160FE2">
      <w:pPr>
        <w:rPr>
          <w:rFonts w:ascii="Times New Roman" w:hAnsi="Times New Roman" w:cs="Times New Roman"/>
        </w:rPr>
      </w:pPr>
      <w:r>
        <w:rPr>
          <w:rFonts w:ascii="Times New Roman" w:hAnsi="Times New Roman" w:cs="Times New Roman"/>
        </w:rPr>
        <w:t>12. “ As  the manager I</w:t>
      </w:r>
      <w:r w:rsidR="00F44FFF">
        <w:rPr>
          <w:rFonts w:ascii="Times New Roman" w:hAnsi="Times New Roman" w:cs="Times New Roman"/>
        </w:rPr>
        <w:t xml:space="preserve"> need</w:t>
      </w:r>
      <w:r>
        <w:rPr>
          <w:rFonts w:ascii="Times New Roman" w:hAnsi="Times New Roman" w:cs="Times New Roman"/>
        </w:rPr>
        <w:t xml:space="preserve"> to be able to make cancelations on reservations</w:t>
      </w:r>
      <w:r w:rsidR="00F44FFF">
        <w:rPr>
          <w:rFonts w:ascii="Times New Roman" w:hAnsi="Times New Roman" w:cs="Times New Roman"/>
        </w:rPr>
        <w:t>.”</w:t>
      </w:r>
    </w:p>
    <w:p w14:paraId="68C42E8D" w14:textId="77777777" w:rsidR="00160FE2" w:rsidRPr="009C37F1" w:rsidRDefault="00160FE2" w:rsidP="00160FE2">
      <w:pPr>
        <w:rPr>
          <w:rFonts w:ascii="Times New Roman" w:hAnsi="Times New Roman" w:cs="Times New Roman"/>
        </w:rPr>
      </w:pPr>
    </w:p>
    <w:p w14:paraId="493AD8EC" w14:textId="59CE683D" w:rsidR="00160FE2" w:rsidRPr="009C37F1" w:rsidRDefault="00160FE2" w:rsidP="00160FE2">
      <w:pPr>
        <w:rPr>
          <w:rFonts w:ascii="Times New Roman" w:hAnsi="Times New Roman" w:cs="Times New Roman"/>
          <w:b/>
          <w:bCs/>
        </w:rPr>
      </w:pPr>
      <w:r w:rsidRPr="009C37F1">
        <w:rPr>
          <w:rFonts w:ascii="Times New Roman" w:hAnsi="Times New Roman" w:cs="Times New Roman"/>
          <w:b/>
          <w:bCs/>
        </w:rPr>
        <w:t>1.5 Work Estimations (</w:t>
      </w:r>
      <w:proofErr w:type="spellStart"/>
      <w:r w:rsidRPr="009C37F1">
        <w:rPr>
          <w:rFonts w:ascii="Times New Roman" w:hAnsi="Times New Roman" w:cs="Times New Roman"/>
          <w:b/>
          <w:bCs/>
        </w:rPr>
        <w:t>ToDo</w:t>
      </w:r>
      <w:proofErr w:type="spellEnd"/>
      <w:r w:rsidRPr="009C37F1">
        <w:rPr>
          <w:rFonts w:ascii="Times New Roman" w:hAnsi="Times New Roman" w:cs="Times New Roman"/>
          <w:b/>
          <w:bCs/>
        </w:rPr>
        <w:t xml:space="preserve"> List)</w:t>
      </w:r>
    </w:p>
    <w:p w14:paraId="3EE67045" w14:textId="661E856F" w:rsidR="00160FE2" w:rsidRPr="0000287A" w:rsidRDefault="00160FE2" w:rsidP="00160FE2">
      <w:pPr>
        <w:rPr>
          <w:rFonts w:ascii="Times New Roman" w:hAnsi="Times New Roman" w:cs="Times New Roman"/>
          <w:b/>
          <w:bCs/>
          <w:i/>
          <w:iCs/>
        </w:rPr>
      </w:pPr>
      <w:r w:rsidRPr="0000287A">
        <w:rPr>
          <w:rFonts w:ascii="Times New Roman" w:hAnsi="Times New Roman" w:cs="Times New Roman"/>
          <w:b/>
          <w:bCs/>
          <w:i/>
          <w:iCs/>
        </w:rPr>
        <w:t>Backend Development:</w:t>
      </w:r>
    </w:p>
    <w:p w14:paraId="296DDCDC" w14:textId="127C2D6F" w:rsidR="00160FE2" w:rsidRPr="009C37F1" w:rsidRDefault="00160FE2" w:rsidP="00160FE2">
      <w:pPr>
        <w:rPr>
          <w:rFonts w:ascii="Times New Roman" w:hAnsi="Times New Roman" w:cs="Times New Roman"/>
        </w:rPr>
      </w:pPr>
      <w:r w:rsidRPr="009C37F1">
        <w:rPr>
          <w:rFonts w:ascii="Times New Roman" w:hAnsi="Times New Roman" w:cs="Times New Roman"/>
        </w:rPr>
        <w:t>[ ] Design and implement user registration and login functionality (8 story points)</w:t>
      </w:r>
    </w:p>
    <w:p w14:paraId="76BEBCEF" w14:textId="501C4349" w:rsidR="00160FE2" w:rsidRPr="009C37F1" w:rsidRDefault="00160FE2" w:rsidP="00160FE2">
      <w:pPr>
        <w:rPr>
          <w:rFonts w:ascii="Times New Roman" w:hAnsi="Times New Roman" w:cs="Times New Roman"/>
        </w:rPr>
      </w:pPr>
      <w:r w:rsidRPr="009C37F1">
        <w:rPr>
          <w:rFonts w:ascii="Times New Roman" w:hAnsi="Times New Roman" w:cs="Times New Roman"/>
        </w:rPr>
        <w:t>[ ] Implement password hashing and validation (5 story points)</w:t>
      </w:r>
    </w:p>
    <w:p w14:paraId="0E6314F0" w14:textId="7A471F31" w:rsidR="00160FE2" w:rsidRPr="009C37F1" w:rsidRDefault="00160FE2" w:rsidP="00160FE2">
      <w:pPr>
        <w:rPr>
          <w:rFonts w:ascii="Times New Roman" w:hAnsi="Times New Roman" w:cs="Times New Roman"/>
        </w:rPr>
      </w:pPr>
      <w:r w:rsidRPr="009C37F1">
        <w:rPr>
          <w:rFonts w:ascii="Times New Roman" w:hAnsi="Times New Roman" w:cs="Times New Roman"/>
        </w:rPr>
        <w:lastRenderedPageBreak/>
        <w:t xml:space="preserve">[ ] Create database </w:t>
      </w:r>
      <w:r w:rsidR="00212F0C">
        <w:rPr>
          <w:rFonts w:ascii="Times New Roman" w:hAnsi="Times New Roman" w:cs="Times New Roman"/>
        </w:rPr>
        <w:t xml:space="preserve">and </w:t>
      </w:r>
      <w:r w:rsidRPr="009C37F1">
        <w:rPr>
          <w:rFonts w:ascii="Times New Roman" w:hAnsi="Times New Roman" w:cs="Times New Roman"/>
        </w:rPr>
        <w:t>tables for users, slips, reservations, and waitlists (8 story points)</w:t>
      </w:r>
    </w:p>
    <w:p w14:paraId="0A26F543" w14:textId="05C3465E" w:rsidR="00160FE2" w:rsidRPr="009C37F1" w:rsidRDefault="00160FE2" w:rsidP="00160FE2">
      <w:pPr>
        <w:rPr>
          <w:rFonts w:ascii="Times New Roman" w:hAnsi="Times New Roman" w:cs="Times New Roman"/>
        </w:rPr>
      </w:pPr>
      <w:r w:rsidRPr="009C37F1">
        <w:rPr>
          <w:rFonts w:ascii="Times New Roman" w:hAnsi="Times New Roman" w:cs="Times New Roman"/>
        </w:rPr>
        <w:t>[ ] Implement slip reservation logic, including availability checks and waitlist management (1</w:t>
      </w:r>
      <w:r w:rsidR="00657F05">
        <w:rPr>
          <w:rFonts w:ascii="Times New Roman" w:hAnsi="Times New Roman" w:cs="Times New Roman"/>
        </w:rPr>
        <w:t>0</w:t>
      </w:r>
      <w:r w:rsidRPr="009C37F1">
        <w:rPr>
          <w:rFonts w:ascii="Times New Roman" w:hAnsi="Times New Roman" w:cs="Times New Roman"/>
        </w:rPr>
        <w:t xml:space="preserve"> story points)</w:t>
      </w:r>
    </w:p>
    <w:p w14:paraId="139BB60D" w14:textId="16CAB3B0" w:rsidR="00160FE2" w:rsidRPr="009C37F1" w:rsidRDefault="00160FE2" w:rsidP="00160FE2">
      <w:pPr>
        <w:rPr>
          <w:rFonts w:ascii="Times New Roman" w:hAnsi="Times New Roman" w:cs="Times New Roman"/>
        </w:rPr>
      </w:pPr>
      <w:r w:rsidRPr="009C37F1">
        <w:rPr>
          <w:rFonts w:ascii="Times New Roman" w:hAnsi="Times New Roman" w:cs="Times New Roman"/>
        </w:rPr>
        <w:t>[ ] Implement reservation lookup functionality (5 story points)</w:t>
      </w:r>
    </w:p>
    <w:p w14:paraId="57A3D8BA" w14:textId="35196F92" w:rsidR="00160FE2" w:rsidRPr="009C37F1" w:rsidRDefault="00160FE2" w:rsidP="00160FE2">
      <w:pPr>
        <w:rPr>
          <w:rFonts w:ascii="Times New Roman" w:hAnsi="Times New Roman" w:cs="Times New Roman"/>
        </w:rPr>
      </w:pPr>
      <w:r w:rsidRPr="009C37F1">
        <w:rPr>
          <w:rFonts w:ascii="Times New Roman" w:hAnsi="Times New Roman" w:cs="Times New Roman"/>
        </w:rPr>
        <w:t>[ ] Implement waitlist lookup functionality (3 story points)</w:t>
      </w:r>
    </w:p>
    <w:p w14:paraId="63DB0A5F" w14:textId="77777777" w:rsidR="009D1ED3" w:rsidRPr="009C37F1" w:rsidRDefault="009D1ED3" w:rsidP="00160FE2">
      <w:pPr>
        <w:rPr>
          <w:rFonts w:ascii="Times New Roman" w:hAnsi="Times New Roman" w:cs="Times New Roman"/>
        </w:rPr>
      </w:pPr>
    </w:p>
    <w:p w14:paraId="43BE46C4" w14:textId="6D6B355E" w:rsidR="00160FE2" w:rsidRPr="0000287A" w:rsidRDefault="00160FE2" w:rsidP="00160FE2">
      <w:pPr>
        <w:rPr>
          <w:rFonts w:ascii="Times New Roman" w:hAnsi="Times New Roman" w:cs="Times New Roman"/>
          <w:b/>
          <w:bCs/>
          <w:i/>
          <w:iCs/>
        </w:rPr>
      </w:pPr>
      <w:r w:rsidRPr="0000287A">
        <w:rPr>
          <w:rFonts w:ascii="Times New Roman" w:hAnsi="Times New Roman" w:cs="Times New Roman"/>
          <w:b/>
          <w:bCs/>
          <w:i/>
          <w:iCs/>
        </w:rPr>
        <w:t>Frontend Development:</w:t>
      </w:r>
    </w:p>
    <w:p w14:paraId="75AD95F5" w14:textId="46CDB2D0" w:rsidR="00160FE2" w:rsidRPr="009C37F1" w:rsidRDefault="00160FE2" w:rsidP="00160FE2">
      <w:pPr>
        <w:rPr>
          <w:rFonts w:ascii="Times New Roman" w:hAnsi="Times New Roman" w:cs="Times New Roman"/>
        </w:rPr>
      </w:pPr>
      <w:r w:rsidRPr="009C37F1">
        <w:rPr>
          <w:rFonts w:ascii="Times New Roman" w:hAnsi="Times New Roman" w:cs="Times New Roman"/>
        </w:rPr>
        <w:t xml:space="preserve">[ ] Design and develop </w:t>
      </w:r>
      <w:r w:rsidR="00B96AD0">
        <w:rPr>
          <w:rFonts w:ascii="Times New Roman" w:hAnsi="Times New Roman" w:cs="Times New Roman"/>
        </w:rPr>
        <w:t xml:space="preserve">the </w:t>
      </w:r>
      <w:r w:rsidRPr="009C37F1">
        <w:rPr>
          <w:rFonts w:ascii="Times New Roman" w:hAnsi="Times New Roman" w:cs="Times New Roman"/>
        </w:rPr>
        <w:t xml:space="preserve">landing page, about us page, </w:t>
      </w:r>
      <w:r w:rsidR="00B96AD0">
        <w:rPr>
          <w:rFonts w:ascii="Times New Roman" w:hAnsi="Times New Roman" w:cs="Times New Roman"/>
        </w:rPr>
        <w:t xml:space="preserve">and </w:t>
      </w:r>
      <w:r w:rsidRPr="009C37F1">
        <w:rPr>
          <w:rFonts w:ascii="Times New Roman" w:hAnsi="Times New Roman" w:cs="Times New Roman"/>
        </w:rPr>
        <w:t>contact us page (5 story points)</w:t>
      </w:r>
    </w:p>
    <w:p w14:paraId="1F5EC028" w14:textId="5728EFC8" w:rsidR="00160FE2" w:rsidRPr="009C37F1" w:rsidRDefault="00160FE2" w:rsidP="00160FE2">
      <w:pPr>
        <w:rPr>
          <w:rFonts w:ascii="Times New Roman" w:hAnsi="Times New Roman" w:cs="Times New Roman"/>
        </w:rPr>
      </w:pPr>
      <w:r w:rsidRPr="009C37F1">
        <w:rPr>
          <w:rFonts w:ascii="Times New Roman" w:hAnsi="Times New Roman" w:cs="Times New Roman"/>
        </w:rPr>
        <w:t>[ ] Design and develop registration and login forms (5 story points)</w:t>
      </w:r>
    </w:p>
    <w:p w14:paraId="10FE8498" w14:textId="62083212" w:rsidR="00160FE2" w:rsidRPr="009C37F1" w:rsidRDefault="00160FE2" w:rsidP="00160FE2">
      <w:pPr>
        <w:rPr>
          <w:rFonts w:ascii="Times New Roman" w:hAnsi="Times New Roman" w:cs="Times New Roman"/>
        </w:rPr>
      </w:pPr>
      <w:r w:rsidRPr="009C37F1">
        <w:rPr>
          <w:rFonts w:ascii="Times New Roman" w:hAnsi="Times New Roman" w:cs="Times New Roman"/>
        </w:rPr>
        <w:t>[ ] Design and develop slip reservation form (8 story points)</w:t>
      </w:r>
    </w:p>
    <w:p w14:paraId="0F316854" w14:textId="7511B861" w:rsidR="00160FE2" w:rsidRPr="009C37F1" w:rsidRDefault="00160FE2" w:rsidP="00160FE2">
      <w:pPr>
        <w:rPr>
          <w:rFonts w:ascii="Times New Roman" w:hAnsi="Times New Roman" w:cs="Times New Roman"/>
        </w:rPr>
      </w:pPr>
      <w:r w:rsidRPr="009C37F1">
        <w:rPr>
          <w:rFonts w:ascii="Times New Roman" w:hAnsi="Times New Roman" w:cs="Times New Roman"/>
        </w:rPr>
        <w:t xml:space="preserve">[ ] Design and develop </w:t>
      </w:r>
      <w:r w:rsidR="00B6461C">
        <w:rPr>
          <w:rFonts w:ascii="Times New Roman" w:hAnsi="Times New Roman" w:cs="Times New Roman"/>
        </w:rPr>
        <w:t xml:space="preserve">a </w:t>
      </w:r>
      <w:r w:rsidRPr="009C37F1">
        <w:rPr>
          <w:rFonts w:ascii="Times New Roman" w:hAnsi="Times New Roman" w:cs="Times New Roman"/>
        </w:rPr>
        <w:t>reservation summary page (5 story points)</w:t>
      </w:r>
    </w:p>
    <w:p w14:paraId="757C1F53" w14:textId="01F383AC" w:rsidR="00160FE2" w:rsidRPr="009C37F1" w:rsidRDefault="00160FE2" w:rsidP="00160FE2">
      <w:pPr>
        <w:rPr>
          <w:rFonts w:ascii="Times New Roman" w:hAnsi="Times New Roman" w:cs="Times New Roman"/>
        </w:rPr>
      </w:pPr>
      <w:r w:rsidRPr="009C37F1">
        <w:rPr>
          <w:rFonts w:ascii="Times New Roman" w:hAnsi="Times New Roman" w:cs="Times New Roman"/>
        </w:rPr>
        <w:t xml:space="preserve">[ ] Design and develop </w:t>
      </w:r>
      <w:r w:rsidR="00B6461C">
        <w:rPr>
          <w:rFonts w:ascii="Times New Roman" w:hAnsi="Times New Roman" w:cs="Times New Roman"/>
        </w:rPr>
        <w:t xml:space="preserve">a </w:t>
      </w:r>
      <w:r w:rsidRPr="009C37F1">
        <w:rPr>
          <w:rFonts w:ascii="Times New Roman" w:hAnsi="Times New Roman" w:cs="Times New Roman"/>
        </w:rPr>
        <w:t>reservation lookup page (3 story points)</w:t>
      </w:r>
    </w:p>
    <w:p w14:paraId="35CAB7ED" w14:textId="4489298E" w:rsidR="00160FE2" w:rsidRPr="009C37F1" w:rsidRDefault="00160FE2" w:rsidP="00160FE2">
      <w:pPr>
        <w:rPr>
          <w:rFonts w:ascii="Times New Roman" w:hAnsi="Times New Roman" w:cs="Times New Roman"/>
        </w:rPr>
      </w:pPr>
      <w:r w:rsidRPr="009C37F1">
        <w:rPr>
          <w:rFonts w:ascii="Times New Roman" w:hAnsi="Times New Roman" w:cs="Times New Roman"/>
        </w:rPr>
        <w:t>[ ] Design and develop waitlist lookup page (3 story points)</w:t>
      </w:r>
    </w:p>
    <w:p w14:paraId="2ED5B280" w14:textId="77777777" w:rsidR="009D1ED3" w:rsidRPr="009C37F1" w:rsidRDefault="009D1ED3" w:rsidP="00160FE2">
      <w:pPr>
        <w:rPr>
          <w:rFonts w:ascii="Times New Roman" w:hAnsi="Times New Roman" w:cs="Times New Roman"/>
        </w:rPr>
      </w:pPr>
    </w:p>
    <w:p w14:paraId="3CFED3D8" w14:textId="4FDD474B" w:rsidR="00160FE2" w:rsidRPr="0000287A" w:rsidRDefault="00160FE2" w:rsidP="00160FE2">
      <w:pPr>
        <w:rPr>
          <w:rFonts w:ascii="Times New Roman" w:hAnsi="Times New Roman" w:cs="Times New Roman"/>
          <w:b/>
          <w:bCs/>
          <w:i/>
          <w:iCs/>
        </w:rPr>
      </w:pPr>
      <w:r w:rsidRPr="0000287A">
        <w:rPr>
          <w:rFonts w:ascii="Times New Roman" w:hAnsi="Times New Roman" w:cs="Times New Roman"/>
          <w:b/>
          <w:bCs/>
          <w:i/>
          <w:iCs/>
        </w:rPr>
        <w:t>Testing:</w:t>
      </w:r>
    </w:p>
    <w:p w14:paraId="1711C9A8" w14:textId="071B95C6" w:rsidR="00160FE2" w:rsidRPr="009C37F1" w:rsidRDefault="00160FE2" w:rsidP="00160FE2">
      <w:pPr>
        <w:rPr>
          <w:rFonts w:ascii="Times New Roman" w:hAnsi="Times New Roman" w:cs="Times New Roman"/>
        </w:rPr>
      </w:pPr>
      <w:r w:rsidRPr="009C37F1">
        <w:rPr>
          <w:rFonts w:ascii="Times New Roman" w:hAnsi="Times New Roman" w:cs="Times New Roman"/>
        </w:rPr>
        <w:t>[ ] Write unit tests for backend logic (8 story points)</w:t>
      </w:r>
    </w:p>
    <w:p w14:paraId="2071F0C0" w14:textId="33DCD88F" w:rsidR="00160FE2" w:rsidRPr="009C37F1" w:rsidRDefault="00160FE2" w:rsidP="00160FE2">
      <w:pPr>
        <w:rPr>
          <w:rFonts w:ascii="Times New Roman" w:hAnsi="Times New Roman" w:cs="Times New Roman"/>
        </w:rPr>
      </w:pPr>
      <w:r w:rsidRPr="009C37F1">
        <w:rPr>
          <w:rFonts w:ascii="Times New Roman" w:hAnsi="Times New Roman" w:cs="Times New Roman"/>
        </w:rPr>
        <w:t>[ ] Perform integration testing (5 story points)</w:t>
      </w:r>
    </w:p>
    <w:p w14:paraId="5755CB7A" w14:textId="14B539A6" w:rsidR="00160FE2" w:rsidRPr="009C37F1" w:rsidRDefault="00160FE2" w:rsidP="00160FE2">
      <w:pPr>
        <w:rPr>
          <w:rFonts w:ascii="Times New Roman" w:hAnsi="Times New Roman" w:cs="Times New Roman"/>
        </w:rPr>
      </w:pPr>
      <w:r w:rsidRPr="009C37F1">
        <w:rPr>
          <w:rFonts w:ascii="Times New Roman" w:hAnsi="Times New Roman" w:cs="Times New Roman"/>
        </w:rPr>
        <w:t>[ ] Perform user acceptance testing (3 story points)</w:t>
      </w:r>
    </w:p>
    <w:p w14:paraId="5AADDDD8" w14:textId="77777777" w:rsidR="000A62F8" w:rsidRDefault="000A62F8" w:rsidP="00160FE2">
      <w:pPr>
        <w:rPr>
          <w:rFonts w:ascii="Times New Roman" w:hAnsi="Times New Roman" w:cs="Times New Roman"/>
        </w:rPr>
      </w:pPr>
    </w:p>
    <w:p w14:paraId="132148B4" w14:textId="6A2C5BA1" w:rsidR="00D773A8" w:rsidRPr="009C37F1" w:rsidRDefault="00D773A8" w:rsidP="00D773A8">
      <w:pPr>
        <w:rPr>
          <w:rFonts w:ascii="Times New Roman" w:hAnsi="Times New Roman" w:cs="Times New Roman"/>
          <w:b/>
          <w:bCs/>
        </w:rPr>
      </w:pPr>
      <w:r>
        <w:rPr>
          <w:rFonts w:ascii="Times New Roman" w:hAnsi="Times New Roman" w:cs="Times New Roman"/>
          <w:b/>
          <w:bCs/>
        </w:rPr>
        <w:t xml:space="preserve">2 - </w:t>
      </w:r>
      <w:r w:rsidR="00D06A0F">
        <w:rPr>
          <w:rFonts w:ascii="Times New Roman" w:hAnsi="Times New Roman" w:cs="Times New Roman"/>
          <w:b/>
          <w:bCs/>
        </w:rPr>
        <w:t>Design</w:t>
      </w:r>
    </w:p>
    <w:p w14:paraId="0F177CF4" w14:textId="77777777" w:rsidR="00D773A8" w:rsidRDefault="00D773A8" w:rsidP="00160FE2">
      <w:pPr>
        <w:rPr>
          <w:rFonts w:ascii="Times New Roman" w:hAnsi="Times New Roman" w:cs="Times New Roman"/>
        </w:rPr>
      </w:pPr>
    </w:p>
    <w:p w14:paraId="10548C5E" w14:textId="42609E41" w:rsidR="00D773A8" w:rsidRPr="009C37F1" w:rsidRDefault="00D773A8" w:rsidP="00D773A8">
      <w:pPr>
        <w:rPr>
          <w:rFonts w:ascii="Times New Roman" w:hAnsi="Times New Roman" w:cs="Times New Roman"/>
          <w:b/>
          <w:bCs/>
        </w:rPr>
      </w:pPr>
      <w:r>
        <w:rPr>
          <w:rFonts w:ascii="Times New Roman" w:hAnsi="Times New Roman" w:cs="Times New Roman"/>
          <w:b/>
          <w:bCs/>
        </w:rPr>
        <w:t xml:space="preserve">3 </w:t>
      </w:r>
      <w:r w:rsidR="00D06A0F">
        <w:rPr>
          <w:rFonts w:ascii="Times New Roman" w:hAnsi="Times New Roman" w:cs="Times New Roman"/>
          <w:b/>
          <w:bCs/>
        </w:rPr>
        <w:t>–</w:t>
      </w:r>
      <w:r>
        <w:rPr>
          <w:rFonts w:ascii="Times New Roman" w:hAnsi="Times New Roman" w:cs="Times New Roman"/>
          <w:b/>
          <w:bCs/>
        </w:rPr>
        <w:t xml:space="preserve"> </w:t>
      </w:r>
      <w:r w:rsidR="00D06A0F">
        <w:rPr>
          <w:rFonts w:ascii="Times New Roman" w:hAnsi="Times New Roman" w:cs="Times New Roman"/>
          <w:b/>
          <w:bCs/>
        </w:rPr>
        <w:t>QA Testing</w:t>
      </w:r>
    </w:p>
    <w:p w14:paraId="796E1CD2" w14:textId="77777777" w:rsidR="00D773A8" w:rsidRDefault="00D773A8" w:rsidP="00160FE2">
      <w:pPr>
        <w:rPr>
          <w:rFonts w:ascii="Times New Roman" w:hAnsi="Times New Roman" w:cs="Times New Roman"/>
        </w:rPr>
      </w:pPr>
    </w:p>
    <w:p w14:paraId="66A23843" w14:textId="77777777" w:rsidR="00D773A8" w:rsidRDefault="00D773A8" w:rsidP="00160FE2">
      <w:pPr>
        <w:rPr>
          <w:rFonts w:ascii="Times New Roman" w:hAnsi="Times New Roman" w:cs="Times New Roman"/>
        </w:rPr>
      </w:pPr>
    </w:p>
    <w:p w14:paraId="55F86C88" w14:textId="77777777" w:rsidR="004F4340" w:rsidRDefault="004F4340" w:rsidP="00160FE2">
      <w:pPr>
        <w:rPr>
          <w:rFonts w:ascii="Times New Roman" w:hAnsi="Times New Roman" w:cs="Times New Roman"/>
        </w:rPr>
      </w:pPr>
    </w:p>
    <w:p w14:paraId="618833FD" w14:textId="77777777" w:rsidR="004F4340" w:rsidRDefault="004F4340" w:rsidP="00160FE2">
      <w:pPr>
        <w:rPr>
          <w:rFonts w:ascii="Times New Roman" w:hAnsi="Times New Roman" w:cs="Times New Roman"/>
        </w:rPr>
      </w:pPr>
    </w:p>
    <w:p w14:paraId="345CF6D6" w14:textId="77777777" w:rsidR="004F4340" w:rsidRDefault="004F4340" w:rsidP="00160FE2">
      <w:pPr>
        <w:rPr>
          <w:rFonts w:ascii="Times New Roman" w:hAnsi="Times New Roman" w:cs="Times New Roman"/>
        </w:rPr>
      </w:pPr>
    </w:p>
    <w:p w14:paraId="6D05F567" w14:textId="594609F9" w:rsidR="004F4340" w:rsidRDefault="004F4340" w:rsidP="00160FE2">
      <w:pPr>
        <w:rPr>
          <w:rFonts w:ascii="Times New Roman" w:hAnsi="Times New Roman" w:cs="Times New Roman"/>
        </w:rPr>
      </w:pPr>
      <w:r>
        <w:rPr>
          <w:rFonts w:ascii="Times New Roman" w:hAnsi="Times New Roman" w:cs="Times New Roman"/>
        </w:rPr>
        <w:lastRenderedPageBreak/>
        <w:t>Sources.</w:t>
      </w:r>
    </w:p>
    <w:p w14:paraId="73F893B7" w14:textId="49DDA92B" w:rsidR="004F4340" w:rsidRDefault="007F7478" w:rsidP="00160FE2">
      <w:pPr>
        <w:rPr>
          <w:rFonts w:ascii="Times New Roman" w:hAnsi="Times New Roman" w:cs="Times New Roman"/>
        </w:rPr>
      </w:pPr>
      <w:r w:rsidRPr="007F7478">
        <w:rPr>
          <w:rFonts w:ascii="Times New Roman" w:hAnsi="Times New Roman" w:cs="Times New Roman"/>
        </w:rPr>
        <w:t>Medium</w:t>
      </w:r>
      <w:r>
        <w:rPr>
          <w:rFonts w:ascii="Times New Roman" w:hAnsi="Times New Roman" w:cs="Times New Roman"/>
        </w:rPr>
        <w:t xml:space="preserve"> (Accessed 03/18/2025) </w:t>
      </w:r>
      <w:r w:rsidR="00AF3C85" w:rsidRPr="00AF3C85">
        <w:rPr>
          <w:rFonts w:ascii="Times New Roman" w:hAnsi="Times New Roman" w:cs="Times New Roman"/>
        </w:rPr>
        <w:t>Test-Driven Development (TDD): A Step-by-Step Guide</w:t>
      </w:r>
      <w:r w:rsidR="00AF3C85">
        <w:rPr>
          <w:rFonts w:ascii="Times New Roman" w:hAnsi="Times New Roman" w:cs="Times New Roman"/>
        </w:rPr>
        <w:t xml:space="preserve"> (Published 05/14/2024) URL: </w:t>
      </w:r>
      <w:hyperlink r:id="rId5" w:history="1">
        <w:r w:rsidR="00AF3C85" w:rsidRPr="00FE5C6F">
          <w:rPr>
            <w:rStyle w:val="Hyperlink"/>
            <w:rFonts w:ascii="Times New Roman" w:hAnsi="Times New Roman" w:cs="Times New Roman"/>
          </w:rPr>
          <w:t>https://medium.com/getir/test-driven-development-tdd-a-step-by-step-guide-2046a075b9d0</w:t>
        </w:r>
      </w:hyperlink>
    </w:p>
    <w:p w14:paraId="00E16452" w14:textId="242F8F4A" w:rsidR="00AF3C85" w:rsidRDefault="00A56EE8" w:rsidP="00160FE2">
      <w:pPr>
        <w:rPr>
          <w:rFonts w:ascii="Times New Roman" w:hAnsi="Times New Roman" w:cs="Times New Roman"/>
        </w:rPr>
      </w:pPr>
      <w:proofErr w:type="spellStart"/>
      <w:r w:rsidRPr="00A56EE8">
        <w:rPr>
          <w:rFonts w:ascii="Times New Roman" w:hAnsi="Times New Roman" w:cs="Times New Roman"/>
        </w:rPr>
        <w:t>Codurance</w:t>
      </w:r>
      <w:proofErr w:type="spellEnd"/>
      <w:r>
        <w:rPr>
          <w:rFonts w:ascii="Times New Roman" w:hAnsi="Times New Roman" w:cs="Times New Roman"/>
        </w:rPr>
        <w:t xml:space="preserve"> (Accessed 03/18/2025) </w:t>
      </w:r>
      <w:r w:rsidR="00166F08" w:rsidRPr="00166F08">
        <w:rPr>
          <w:rFonts w:ascii="Times New Roman" w:hAnsi="Times New Roman" w:cs="Times New Roman"/>
        </w:rPr>
        <w:t>Getting started with TDD</w:t>
      </w:r>
      <w:r w:rsidR="00166F08">
        <w:rPr>
          <w:rFonts w:ascii="Times New Roman" w:hAnsi="Times New Roman" w:cs="Times New Roman"/>
        </w:rPr>
        <w:t xml:space="preserve"> (Published 03/20/2024) URL: </w:t>
      </w:r>
      <w:hyperlink r:id="rId6" w:history="1">
        <w:r w:rsidR="00166F08" w:rsidRPr="00FE5C6F">
          <w:rPr>
            <w:rStyle w:val="Hyperlink"/>
            <w:rFonts w:ascii="Times New Roman" w:hAnsi="Times New Roman" w:cs="Times New Roman"/>
          </w:rPr>
          <w:t>https://www.codurance.com/publications/getting-started-with-tdd</w:t>
        </w:r>
      </w:hyperlink>
    </w:p>
    <w:p w14:paraId="65A70C1E" w14:textId="77777777" w:rsidR="00166F08" w:rsidRPr="009C37F1" w:rsidRDefault="00166F08" w:rsidP="00160FE2">
      <w:pPr>
        <w:rPr>
          <w:rFonts w:ascii="Times New Roman" w:hAnsi="Times New Roman" w:cs="Times New Roman"/>
        </w:rPr>
      </w:pPr>
    </w:p>
    <w:sectPr w:rsidR="00166F08" w:rsidRPr="009C3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602E6"/>
    <w:multiLevelType w:val="hybridMultilevel"/>
    <w:tmpl w:val="C76E5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977D2C"/>
    <w:multiLevelType w:val="hybridMultilevel"/>
    <w:tmpl w:val="9C76F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A1B83"/>
    <w:multiLevelType w:val="hybridMultilevel"/>
    <w:tmpl w:val="4232D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6B4018"/>
    <w:multiLevelType w:val="hybridMultilevel"/>
    <w:tmpl w:val="12DA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730F22"/>
    <w:multiLevelType w:val="hybridMultilevel"/>
    <w:tmpl w:val="71789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8946930">
    <w:abstractNumId w:val="0"/>
  </w:num>
  <w:num w:numId="2" w16cid:durableId="793838580">
    <w:abstractNumId w:val="4"/>
  </w:num>
  <w:num w:numId="3" w16cid:durableId="1065027300">
    <w:abstractNumId w:val="2"/>
  </w:num>
  <w:num w:numId="4" w16cid:durableId="1102385101">
    <w:abstractNumId w:val="3"/>
  </w:num>
  <w:num w:numId="5" w16cid:durableId="18010734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sDSwNDM2sDA3MTVS0lEKTi0uzszPAykwrgUAdGFApiwAAAA="/>
  </w:docVars>
  <w:rsids>
    <w:rsidRoot w:val="00160FE2"/>
    <w:rsid w:val="0000287A"/>
    <w:rsid w:val="0006323E"/>
    <w:rsid w:val="000975EE"/>
    <w:rsid w:val="000A3910"/>
    <w:rsid w:val="000A62F8"/>
    <w:rsid w:val="00160FE2"/>
    <w:rsid w:val="00166F08"/>
    <w:rsid w:val="00212F0C"/>
    <w:rsid w:val="0022084B"/>
    <w:rsid w:val="002243A5"/>
    <w:rsid w:val="002B2DA6"/>
    <w:rsid w:val="0033313B"/>
    <w:rsid w:val="00364C95"/>
    <w:rsid w:val="00422FF0"/>
    <w:rsid w:val="00466FA5"/>
    <w:rsid w:val="004F4340"/>
    <w:rsid w:val="005A1390"/>
    <w:rsid w:val="00657F05"/>
    <w:rsid w:val="006A5538"/>
    <w:rsid w:val="007148C7"/>
    <w:rsid w:val="007F7478"/>
    <w:rsid w:val="008D26CF"/>
    <w:rsid w:val="00903FBF"/>
    <w:rsid w:val="009314D4"/>
    <w:rsid w:val="009C37F1"/>
    <w:rsid w:val="009D1ED3"/>
    <w:rsid w:val="00A56EE8"/>
    <w:rsid w:val="00A97FF8"/>
    <w:rsid w:val="00AB3FB9"/>
    <w:rsid w:val="00AD5FE7"/>
    <w:rsid w:val="00AF3C85"/>
    <w:rsid w:val="00B6461C"/>
    <w:rsid w:val="00B96AD0"/>
    <w:rsid w:val="00BB141A"/>
    <w:rsid w:val="00D06A0F"/>
    <w:rsid w:val="00D773A8"/>
    <w:rsid w:val="00DE19D5"/>
    <w:rsid w:val="00E521FF"/>
    <w:rsid w:val="00F44FFF"/>
    <w:rsid w:val="00FC5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9367D"/>
  <w15:chartTrackingRefBased/>
  <w15:docId w15:val="{7644E54A-C0E7-4263-84A5-940694401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0FE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60FE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0FE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0FE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60FE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60F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0F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0F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0F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FE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60FE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60FE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60FE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60FE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60F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0F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0F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0FE2"/>
    <w:rPr>
      <w:rFonts w:eastAsiaTheme="majorEastAsia" w:cstheme="majorBidi"/>
      <w:color w:val="272727" w:themeColor="text1" w:themeTint="D8"/>
    </w:rPr>
  </w:style>
  <w:style w:type="paragraph" w:styleId="Title">
    <w:name w:val="Title"/>
    <w:basedOn w:val="Normal"/>
    <w:next w:val="Normal"/>
    <w:link w:val="TitleChar"/>
    <w:uiPriority w:val="10"/>
    <w:qFormat/>
    <w:rsid w:val="00160F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0F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0F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0F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0FE2"/>
    <w:pPr>
      <w:spacing w:before="160"/>
      <w:jc w:val="center"/>
    </w:pPr>
    <w:rPr>
      <w:i/>
      <w:iCs/>
      <w:color w:val="404040" w:themeColor="text1" w:themeTint="BF"/>
    </w:rPr>
  </w:style>
  <w:style w:type="character" w:customStyle="1" w:styleId="QuoteChar">
    <w:name w:val="Quote Char"/>
    <w:basedOn w:val="DefaultParagraphFont"/>
    <w:link w:val="Quote"/>
    <w:uiPriority w:val="29"/>
    <w:rsid w:val="00160FE2"/>
    <w:rPr>
      <w:i/>
      <w:iCs/>
      <w:color w:val="404040" w:themeColor="text1" w:themeTint="BF"/>
    </w:rPr>
  </w:style>
  <w:style w:type="paragraph" w:styleId="ListParagraph">
    <w:name w:val="List Paragraph"/>
    <w:basedOn w:val="Normal"/>
    <w:uiPriority w:val="34"/>
    <w:qFormat/>
    <w:rsid w:val="00160FE2"/>
    <w:pPr>
      <w:ind w:left="720"/>
      <w:contextualSpacing/>
    </w:pPr>
  </w:style>
  <w:style w:type="character" w:styleId="IntenseEmphasis">
    <w:name w:val="Intense Emphasis"/>
    <w:basedOn w:val="DefaultParagraphFont"/>
    <w:uiPriority w:val="21"/>
    <w:qFormat/>
    <w:rsid w:val="00160FE2"/>
    <w:rPr>
      <w:i/>
      <w:iCs/>
      <w:color w:val="0F4761" w:themeColor="accent1" w:themeShade="BF"/>
    </w:rPr>
  </w:style>
  <w:style w:type="paragraph" w:styleId="IntenseQuote">
    <w:name w:val="Intense Quote"/>
    <w:basedOn w:val="Normal"/>
    <w:next w:val="Normal"/>
    <w:link w:val="IntenseQuoteChar"/>
    <w:uiPriority w:val="30"/>
    <w:qFormat/>
    <w:rsid w:val="00160FE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0FE2"/>
    <w:rPr>
      <w:i/>
      <w:iCs/>
      <w:color w:val="0F4761" w:themeColor="accent1" w:themeShade="BF"/>
    </w:rPr>
  </w:style>
  <w:style w:type="character" w:styleId="IntenseReference">
    <w:name w:val="Intense Reference"/>
    <w:basedOn w:val="DefaultParagraphFont"/>
    <w:uiPriority w:val="32"/>
    <w:qFormat/>
    <w:rsid w:val="00160FE2"/>
    <w:rPr>
      <w:b/>
      <w:bCs/>
      <w:smallCaps/>
      <w:color w:val="0F4761" w:themeColor="accent1" w:themeShade="BF"/>
      <w:spacing w:val="5"/>
    </w:rPr>
  </w:style>
  <w:style w:type="character" w:styleId="Hyperlink">
    <w:name w:val="Hyperlink"/>
    <w:basedOn w:val="DefaultParagraphFont"/>
    <w:uiPriority w:val="99"/>
    <w:unhideWhenUsed/>
    <w:rsid w:val="00AF3C85"/>
    <w:rPr>
      <w:color w:val="467886" w:themeColor="hyperlink"/>
      <w:u w:val="single"/>
    </w:rPr>
  </w:style>
  <w:style w:type="character" w:styleId="UnresolvedMention">
    <w:name w:val="Unresolved Mention"/>
    <w:basedOn w:val="DefaultParagraphFont"/>
    <w:uiPriority w:val="99"/>
    <w:semiHidden/>
    <w:unhideWhenUsed/>
    <w:rsid w:val="00AF3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durance.com/publications/getting-started-with-tdd" TargetMode="External"/><Relationship Id="rId5" Type="http://schemas.openxmlformats.org/officeDocument/2006/relationships/hyperlink" Target="https://medium.com/getir/test-driven-development-tdd-a-step-by-step-guide-2046a075b9d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144</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o Vega Hernandez</dc:creator>
  <cp:keywords/>
  <dc:description/>
  <cp:lastModifiedBy>Caleb Fustos</cp:lastModifiedBy>
  <cp:revision>6</cp:revision>
  <dcterms:created xsi:type="dcterms:W3CDTF">2025-03-20T01:45:00Z</dcterms:created>
  <dcterms:modified xsi:type="dcterms:W3CDTF">2025-03-23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300788-f44c-4015-aecb-91987fcf28d8</vt:lpwstr>
  </property>
</Properties>
</file>